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2F2C87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2F2C87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2F2C87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2F2C87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2F2C87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2F2C87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2F2C87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</w:t>
        </w:r>
        <w:r w:rsidR="00266CE3" w:rsidRPr="002F2C87">
          <w:rPr>
            <w:rStyle w:val="Hiperhivatkozs"/>
          </w:rPr>
          <w:t>s</w:t>
        </w:r>
        <w:r w:rsidR="00266CE3" w:rsidRPr="002F2C87">
          <w:rPr>
            <w:rStyle w:val="Hiperhivatkozs"/>
          </w:rPr>
          <w:t>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2F2C87" w:rsidRPr="002F2C87" w:rsidRDefault="002F2C87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6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C90C0A" w:rsidRDefault="00C90C0A" w:rsidP="00C90C0A"/>
    <w:p w:rsidR="00C90C0A" w:rsidRDefault="00C90C0A" w:rsidP="00C90C0A">
      <w:bookmarkStart w:id="7" w:name="_GoBack"/>
      <w:bookmarkEnd w:id="7"/>
    </w:p>
    <w:sectPr w:rsidR="00C90C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qgUACKNhWywAAAA="/>
  </w:docVars>
  <w:rsids>
    <w:rsidRoot w:val="00FC2362"/>
    <w:rsid w:val="0012393D"/>
    <w:rsid w:val="00266CE3"/>
    <w:rsid w:val="00293165"/>
    <w:rsid w:val="002F2C87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C36D33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56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Balázs Farkas</cp:lastModifiedBy>
  <cp:revision>6</cp:revision>
  <dcterms:created xsi:type="dcterms:W3CDTF">2019-09-24T17:03:00Z</dcterms:created>
  <dcterms:modified xsi:type="dcterms:W3CDTF">2019-09-24T18:06:00Z</dcterms:modified>
</cp:coreProperties>
</file>